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7578E" w14:textId="77777777" w:rsidR="00557C86" w:rsidRDefault="00557C86" w:rsidP="00F32352">
      <w:pPr>
        <w:pStyle w:val="Title"/>
        <w:spacing w:line="276" w:lineRule="auto"/>
      </w:pPr>
      <w:r>
        <w:t>A GENERIC RESPONSE TO ENQUIRIES</w:t>
      </w:r>
      <w:r w:rsidRPr="00443028">
        <w:t xml:space="preserve"> FROM </w:t>
      </w:r>
      <w:r>
        <w:t>DOMESTIC</w:t>
      </w:r>
      <w:r w:rsidRPr="00443028">
        <w:t xml:space="preserve"> </w:t>
      </w:r>
      <w:r>
        <w:t>APPLICANTS</w:t>
      </w:r>
    </w:p>
    <w:p w14:paraId="7811CA0A" w14:textId="77777777" w:rsidR="00FA6D6F" w:rsidRDefault="00FA6D6F" w:rsidP="00F32352">
      <w:pPr>
        <w:spacing w:line="276" w:lineRule="auto"/>
        <w:jc w:val="center"/>
      </w:pPr>
    </w:p>
    <w:p w14:paraId="6B67DE34" w14:textId="4E2EE4F1" w:rsidR="00DB345F" w:rsidRDefault="00DB345F" w:rsidP="00F32352">
      <w:pPr>
        <w:spacing w:line="276" w:lineRule="auto"/>
        <w:jc w:val="center"/>
      </w:pPr>
      <w:r w:rsidRPr="00AD013F">
        <w:t>by Simon Moss</w:t>
      </w:r>
    </w:p>
    <w:p w14:paraId="4E8F1D2B" w14:textId="77777777" w:rsidR="00DB345F" w:rsidRPr="00E83FFB" w:rsidRDefault="00DB345F" w:rsidP="00F32352">
      <w:pPr>
        <w:spacing w:line="276" w:lineRule="auto"/>
        <w:jc w:val="center"/>
      </w:pPr>
    </w:p>
    <w:p w14:paraId="14925CED" w14:textId="77777777" w:rsidR="0081211C" w:rsidRDefault="0081211C" w:rsidP="00F32352">
      <w:pPr>
        <w:spacing w:line="276" w:lineRule="auto"/>
        <w:rPr>
          <w:rStyle w:val="Heading2Char"/>
        </w:rPr>
      </w:pPr>
    </w:p>
    <w:p w14:paraId="3E7A6344" w14:textId="743446F0" w:rsidR="00DB345F" w:rsidRPr="00481E3F" w:rsidRDefault="00DB345F" w:rsidP="00F32352">
      <w:pPr>
        <w:spacing w:line="276" w:lineRule="auto"/>
        <w:rPr>
          <w:rStyle w:val="Heading2Char"/>
          <w:rFonts w:cstheme="majorHAnsi"/>
        </w:rPr>
      </w:pPr>
      <w:r w:rsidRPr="00481E3F">
        <w:rPr>
          <w:rStyle w:val="Heading2Char"/>
          <w:rFonts w:cstheme="majorHAnsi"/>
        </w:rPr>
        <w:t>Introduction</w:t>
      </w:r>
    </w:p>
    <w:p w14:paraId="53575E1C" w14:textId="4E03ADC3" w:rsidR="00AE153D" w:rsidRPr="00481E3F" w:rsidRDefault="00AE153D" w:rsidP="00F32352">
      <w:pPr>
        <w:spacing w:line="276" w:lineRule="auto"/>
        <w:rPr>
          <w:rFonts w:cstheme="majorHAnsi"/>
        </w:rPr>
      </w:pPr>
    </w:p>
    <w:p w14:paraId="7E2DFE7B" w14:textId="77777777" w:rsidR="0081211C" w:rsidRPr="00481E3F" w:rsidRDefault="0081211C" w:rsidP="00F32352">
      <w:pPr>
        <w:spacing w:line="276" w:lineRule="auto"/>
        <w:rPr>
          <w:rFonts w:cstheme="majorHAnsi"/>
        </w:rPr>
      </w:pPr>
    </w:p>
    <w:p w14:paraId="30C7ED3F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>Many</w:t>
      </w:r>
      <w:r w:rsidRPr="00443028">
        <w:rPr>
          <w:rFonts w:cstheme="minorHAnsi"/>
          <w:szCs w:val="22"/>
        </w:rPr>
        <w:t xml:space="preserve"> academics at CDU receive countless emails from international students</w:t>
      </w:r>
      <w:r>
        <w:rPr>
          <w:rFonts w:cstheme="minorHAnsi"/>
          <w:szCs w:val="22"/>
        </w:rPr>
        <w:t xml:space="preserve"> who want to </w:t>
      </w:r>
      <w:proofErr w:type="spellStart"/>
      <w:r>
        <w:rPr>
          <w:rFonts w:cstheme="minorHAnsi"/>
          <w:szCs w:val="22"/>
        </w:rPr>
        <w:t>enrol</w:t>
      </w:r>
      <w:proofErr w:type="spellEnd"/>
      <w:r>
        <w:rPr>
          <w:rFonts w:cstheme="minorHAnsi"/>
          <w:szCs w:val="22"/>
        </w:rPr>
        <w:t xml:space="preserve"> in</w:t>
      </w:r>
      <w:r w:rsidRPr="00443028">
        <w:rPr>
          <w:rFonts w:cstheme="minorHAnsi"/>
          <w:szCs w:val="22"/>
        </w:rPr>
        <w:t xml:space="preserve"> a PhD or Masters by Research at CDU.</w:t>
      </w:r>
      <w:r>
        <w:rPr>
          <w:rFonts w:cstheme="minorHAnsi"/>
          <w:szCs w:val="22"/>
        </w:rPr>
        <w:t xml:space="preserve">  However, they receive fewer responses from domestic students—students who are citizens or permanent residents of Australia.  Domestic </w:t>
      </w:r>
      <w:r w:rsidRPr="00443028">
        <w:rPr>
          <w:rFonts w:cstheme="minorHAnsi"/>
          <w:szCs w:val="22"/>
        </w:rPr>
        <w:t>students are likely to ask many questions such as</w:t>
      </w:r>
    </w:p>
    <w:p w14:paraId="00E56694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7B9CE353" w14:textId="77777777" w:rsidR="00557C86" w:rsidRPr="00443028" w:rsidRDefault="00557C86" w:rsidP="00F32352">
      <w:pPr>
        <w:pStyle w:val="ListParagraph"/>
        <w:numPr>
          <w:ilvl w:val="0"/>
          <w:numId w:val="2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a</w:t>
      </w:r>
      <w:r w:rsidRPr="00443028">
        <w:rPr>
          <w:rFonts w:cstheme="minorHAnsi"/>
          <w:szCs w:val="22"/>
        </w:rPr>
        <w:t>m I likely to be eligible for a PhD or Masters by Research?</w:t>
      </w:r>
    </w:p>
    <w:p w14:paraId="4CC9E3C2" w14:textId="77777777" w:rsidR="00557C86" w:rsidRPr="00443028" w:rsidRDefault="00557C86" w:rsidP="00F32352">
      <w:pPr>
        <w:pStyle w:val="ListParagraph"/>
        <w:numPr>
          <w:ilvl w:val="0"/>
          <w:numId w:val="2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a</w:t>
      </w:r>
      <w:r w:rsidRPr="00443028">
        <w:rPr>
          <w:rFonts w:cstheme="minorHAnsi"/>
          <w:szCs w:val="22"/>
        </w:rPr>
        <w:t>m I likely to receive a scholarship?</w:t>
      </w:r>
    </w:p>
    <w:p w14:paraId="7833718D" w14:textId="77777777" w:rsidR="00557C86" w:rsidRPr="00443028" w:rsidRDefault="00557C86" w:rsidP="00F32352">
      <w:pPr>
        <w:pStyle w:val="ListParagraph"/>
        <w:numPr>
          <w:ilvl w:val="0"/>
          <w:numId w:val="2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h</w:t>
      </w:r>
      <w:r w:rsidRPr="00443028">
        <w:rPr>
          <w:rFonts w:cstheme="minorHAnsi"/>
          <w:szCs w:val="22"/>
        </w:rPr>
        <w:t xml:space="preserve">ow do I apply, and so </w:t>
      </w:r>
      <w:proofErr w:type="gramStart"/>
      <w:r w:rsidRPr="00443028">
        <w:rPr>
          <w:rFonts w:cstheme="minorHAnsi"/>
          <w:szCs w:val="22"/>
        </w:rPr>
        <w:t>forth.</w:t>
      </w:r>
      <w:proofErr w:type="gramEnd"/>
    </w:p>
    <w:p w14:paraId="68981386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2D31EBB3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 xml:space="preserve">Rather than answer every question in turn, you can probably copy and paste the information below and then send this information in an email.  </w:t>
      </w:r>
      <w:r>
        <w:rPr>
          <w:rFonts w:cstheme="minorHAnsi"/>
          <w:szCs w:val="22"/>
        </w:rPr>
        <w:t xml:space="preserve">Unfortunately, the formatting might be awry: You might need to correct the spacing between lines and apply the same font size to all words.  </w:t>
      </w:r>
    </w:p>
    <w:p w14:paraId="7C35C360" w14:textId="77777777" w:rsidR="00481E3F" w:rsidRPr="00481E3F" w:rsidRDefault="00481E3F" w:rsidP="00F32352">
      <w:pPr>
        <w:spacing w:line="276" w:lineRule="auto"/>
        <w:rPr>
          <w:rFonts w:cstheme="majorHAnsi"/>
          <w:szCs w:val="22"/>
        </w:rPr>
      </w:pPr>
    </w:p>
    <w:p w14:paraId="359531D6" w14:textId="77777777" w:rsidR="00481E3F" w:rsidRPr="00481E3F" w:rsidRDefault="00481E3F" w:rsidP="00F32352">
      <w:pPr>
        <w:spacing w:line="276" w:lineRule="auto"/>
        <w:rPr>
          <w:rFonts w:cstheme="majorHAnsi"/>
          <w:b/>
          <w:szCs w:val="22"/>
        </w:rPr>
      </w:pPr>
    </w:p>
    <w:p w14:paraId="37A5B13D" w14:textId="5B3FE10B" w:rsidR="00481E3F" w:rsidRDefault="00481E3F" w:rsidP="00F32352">
      <w:pPr>
        <w:spacing w:line="276" w:lineRule="auto"/>
        <w:rPr>
          <w:rFonts w:cstheme="majorHAnsi"/>
          <w:b/>
          <w:szCs w:val="22"/>
        </w:rPr>
      </w:pPr>
    </w:p>
    <w:p w14:paraId="3CA950FE" w14:textId="4ABB61AB" w:rsidR="00DD314B" w:rsidRPr="00DD314B" w:rsidRDefault="00DD314B" w:rsidP="00F32352">
      <w:pPr>
        <w:pStyle w:val="Heading2"/>
        <w:spacing w:line="276" w:lineRule="auto"/>
        <w:rPr>
          <w:rFonts w:asciiTheme="majorHAnsi" w:hAnsiTheme="majorHAnsi" w:cstheme="majorHAnsi"/>
        </w:rPr>
      </w:pPr>
      <w:r w:rsidRPr="00DD314B">
        <w:rPr>
          <w:rFonts w:asciiTheme="majorHAnsi" w:hAnsiTheme="majorHAnsi" w:cstheme="majorHAnsi"/>
        </w:rPr>
        <w:t>The email you could to send</w:t>
      </w:r>
    </w:p>
    <w:p w14:paraId="119EBCF5" w14:textId="166EED7F" w:rsidR="00DD314B" w:rsidRDefault="00DD314B" w:rsidP="00F32352">
      <w:pPr>
        <w:spacing w:line="276" w:lineRule="auto"/>
        <w:rPr>
          <w:lang w:val="en-AU"/>
        </w:rPr>
      </w:pPr>
    </w:p>
    <w:p w14:paraId="161C753E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Hello</w:t>
      </w:r>
    </w:p>
    <w:p w14:paraId="5CCA7F39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5F7F9448" w14:textId="77777777" w:rsidR="00557C86" w:rsidRPr="00443028" w:rsidRDefault="00557C86" w:rsidP="00F32352">
      <w:pPr>
        <w:spacing w:line="276" w:lineRule="auto"/>
        <w:ind w:firstLine="720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 xml:space="preserve">Here is some information about the PhD and Masters by Research courses at Charles Darwin University.   Specifically, to apply, you should complete these activities in </w:t>
      </w:r>
      <w:r>
        <w:rPr>
          <w:rFonts w:cstheme="minorHAnsi"/>
          <w:szCs w:val="22"/>
        </w:rPr>
        <w:t>this sequence</w:t>
      </w:r>
      <w:r w:rsidRPr="00443028">
        <w:rPr>
          <w:rFonts w:cstheme="minorHAnsi"/>
          <w:szCs w:val="22"/>
        </w:rPr>
        <w:t xml:space="preserve">. </w:t>
      </w:r>
    </w:p>
    <w:p w14:paraId="3C68818C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103EA736" w14:textId="0754E096" w:rsidR="00557C86" w:rsidRDefault="00557C86" w:rsidP="00F32352">
      <w:pPr>
        <w:spacing w:line="276" w:lineRule="auto"/>
        <w:rPr>
          <w:rFonts w:cstheme="minorHAnsi"/>
          <w:szCs w:val="22"/>
        </w:rPr>
      </w:pPr>
    </w:p>
    <w:p w14:paraId="5E388174" w14:textId="77777777" w:rsidR="00F32352" w:rsidRPr="00443028" w:rsidRDefault="00F32352" w:rsidP="00F32352">
      <w:pPr>
        <w:spacing w:line="276" w:lineRule="auto"/>
        <w:rPr>
          <w:rFonts w:cstheme="minorHAnsi"/>
          <w:szCs w:val="22"/>
        </w:rPr>
      </w:pPr>
    </w:p>
    <w:p w14:paraId="4EA183CE" w14:textId="77777777" w:rsidR="00557C86" w:rsidRPr="00BA0926" w:rsidRDefault="00557C86" w:rsidP="00F32352">
      <w:pPr>
        <w:pStyle w:val="ListParagraph"/>
        <w:numPr>
          <w:ilvl w:val="0"/>
          <w:numId w:val="10"/>
        </w:numPr>
        <w:spacing w:before="0" w:after="0" w:line="276" w:lineRule="auto"/>
        <w:rPr>
          <w:rFonts w:cstheme="minorHAnsi"/>
          <w:b/>
          <w:szCs w:val="22"/>
        </w:rPr>
      </w:pPr>
      <w:r w:rsidRPr="00BA0926">
        <w:rPr>
          <w:rFonts w:cstheme="minorHAnsi"/>
          <w:b/>
          <w:szCs w:val="22"/>
        </w:rPr>
        <w:t xml:space="preserve">Determine whether you are eligible to apply.  </w:t>
      </w:r>
    </w:p>
    <w:p w14:paraId="254A50BA" w14:textId="77777777" w:rsidR="00557C86" w:rsidRPr="00443028" w:rsidRDefault="00557C86" w:rsidP="00F32352">
      <w:pPr>
        <w:spacing w:line="276" w:lineRule="auto"/>
        <w:rPr>
          <w:rFonts w:cstheme="minorHAnsi"/>
          <w:szCs w:val="22"/>
          <w:lang w:eastAsia="zh-TW"/>
        </w:rPr>
      </w:pPr>
    </w:p>
    <w:p w14:paraId="2F07AFB6" w14:textId="77777777" w:rsidR="00557C86" w:rsidRPr="00443028" w:rsidRDefault="00557C86" w:rsidP="00F32352">
      <w:pPr>
        <w:spacing w:line="276" w:lineRule="auto"/>
        <w:rPr>
          <w:rFonts w:cstheme="minorHAnsi"/>
          <w:szCs w:val="22"/>
          <w:lang w:eastAsia="zh-TW"/>
        </w:rPr>
      </w:pPr>
    </w:p>
    <w:p w14:paraId="54EC9F2D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  <w:lang w:eastAsia="zh-TW"/>
        </w:rPr>
      </w:pPr>
      <w:r w:rsidRPr="00443028">
        <w:rPr>
          <w:rFonts w:cstheme="minorHAnsi"/>
          <w:szCs w:val="22"/>
          <w:lang w:eastAsia="zh-TW"/>
        </w:rPr>
        <w:t>The following table specifies the minimum academic requirements for PhD and Masters by Research entry respectively</w:t>
      </w:r>
    </w:p>
    <w:p w14:paraId="14A354D2" w14:textId="77777777" w:rsidR="00557C86" w:rsidRPr="00443028" w:rsidRDefault="00557C86" w:rsidP="00F32352">
      <w:pPr>
        <w:spacing w:line="276" w:lineRule="auto"/>
        <w:rPr>
          <w:rFonts w:cstheme="minorHAnsi"/>
          <w:szCs w:val="22"/>
          <w:lang w:eastAsia="zh-TW"/>
        </w:rPr>
      </w:pPr>
    </w:p>
    <w:p w14:paraId="58F9BD1A" w14:textId="77777777" w:rsidR="00557C86" w:rsidRPr="00443028" w:rsidRDefault="00557C86" w:rsidP="00F32352">
      <w:pPr>
        <w:spacing w:line="276" w:lineRule="auto"/>
        <w:rPr>
          <w:rFonts w:cstheme="minorHAnsi"/>
          <w:szCs w:val="22"/>
          <w:lang w:eastAsia="zh-TW"/>
        </w:rPr>
      </w:pPr>
    </w:p>
    <w:tbl>
      <w:tblPr>
        <w:tblStyle w:val="TableGrid"/>
        <w:tblW w:w="847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661"/>
        <w:gridCol w:w="1995"/>
        <w:gridCol w:w="2268"/>
        <w:gridCol w:w="2551"/>
      </w:tblGrid>
      <w:tr w:rsidR="00557C86" w:rsidRPr="00443028" w14:paraId="1A308CD9" w14:textId="77777777" w:rsidTr="000D07F9">
        <w:trPr>
          <w:trHeight w:val="373"/>
        </w:trPr>
        <w:tc>
          <w:tcPr>
            <w:tcW w:w="1661" w:type="dxa"/>
            <w:shd w:val="clear" w:color="auto" w:fill="FFFFFF" w:themeFill="background1"/>
          </w:tcPr>
          <w:p w14:paraId="7FD86CDA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1995" w:type="dxa"/>
            <w:shd w:val="clear" w:color="auto" w:fill="C6EBD6" w:themeFill="accent5" w:themeFillTint="66"/>
          </w:tcPr>
          <w:p w14:paraId="2CD4E24E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PhD </w:t>
            </w:r>
          </w:p>
        </w:tc>
        <w:tc>
          <w:tcPr>
            <w:tcW w:w="2268" w:type="dxa"/>
            <w:shd w:val="clear" w:color="auto" w:fill="C6EBD6" w:themeFill="accent5" w:themeFillTint="66"/>
          </w:tcPr>
          <w:p w14:paraId="7DFA8E98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Masters by Research</w:t>
            </w:r>
          </w:p>
        </w:tc>
        <w:tc>
          <w:tcPr>
            <w:tcW w:w="2551" w:type="dxa"/>
            <w:shd w:val="clear" w:color="auto" w:fill="C6EBD6" w:themeFill="accent5" w:themeFillTint="66"/>
          </w:tcPr>
          <w:p w14:paraId="103D4945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Clarifications</w:t>
            </w:r>
          </w:p>
        </w:tc>
      </w:tr>
      <w:tr w:rsidR="00557C86" w:rsidRPr="00443028" w14:paraId="76A59C52" w14:textId="77777777" w:rsidTr="000D07F9">
        <w:trPr>
          <w:trHeight w:val="457"/>
        </w:trPr>
        <w:tc>
          <w:tcPr>
            <w:tcW w:w="1661" w:type="dxa"/>
            <w:shd w:val="clear" w:color="auto" w:fill="000000" w:themeFill="text1"/>
          </w:tcPr>
          <w:p w14:paraId="53981DD3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Minimum academic qualifications</w:t>
            </w:r>
          </w:p>
        </w:tc>
        <w:tc>
          <w:tcPr>
            <w:tcW w:w="1995" w:type="dxa"/>
            <w:shd w:val="clear" w:color="auto" w:fill="D9D9D9" w:themeFill="background1" w:themeFillShade="D9"/>
          </w:tcPr>
          <w:p w14:paraId="0DBCFBF3" w14:textId="77777777" w:rsidR="00557C86" w:rsidRDefault="00557C86" w:rsidP="00F32352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BA0926">
              <w:rPr>
                <w:rFonts w:cstheme="minorHAnsi"/>
                <w:lang w:eastAsia="zh-TW"/>
              </w:rPr>
              <w:t>Honors 2A or equivalent</w:t>
            </w:r>
          </w:p>
          <w:p w14:paraId="261A5A04" w14:textId="77777777" w:rsidR="00557C86" w:rsidRPr="000E5DA9" w:rsidRDefault="00557C86" w:rsidP="00F32352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0E5DA9">
              <w:rPr>
                <w:rFonts w:cstheme="minorHAnsi"/>
                <w:lang w:eastAsia="zh-TW"/>
              </w:rPr>
              <w:t>Masters by Research degree</w:t>
            </w:r>
          </w:p>
          <w:p w14:paraId="5BFC22E5" w14:textId="77777777" w:rsidR="00557C86" w:rsidRPr="00BA0926" w:rsidRDefault="00557C86" w:rsidP="00F32352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 xml:space="preserve">Masters by Coursework with at least one semester of research—and at least a distinction average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2D3840E" w14:textId="77777777" w:rsidR="00557C86" w:rsidRDefault="00557C86" w:rsidP="00F32352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BA0926">
              <w:rPr>
                <w:rFonts w:cstheme="minorHAnsi"/>
                <w:lang w:eastAsia="zh-TW"/>
              </w:rPr>
              <w:t>Honors 2B or equivalent</w:t>
            </w:r>
          </w:p>
          <w:p w14:paraId="377DF743" w14:textId="77777777" w:rsidR="00557C86" w:rsidRDefault="00557C86" w:rsidP="00F32352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Masters by Coursework degree with at least half a semester of research</w:t>
            </w:r>
          </w:p>
          <w:p w14:paraId="768387A6" w14:textId="77777777" w:rsidR="00557C86" w:rsidRPr="00BA0926" w:rsidRDefault="00557C86" w:rsidP="00F32352">
            <w:pPr>
              <w:pStyle w:val="ListParagraph"/>
              <w:numPr>
                <w:ilvl w:val="0"/>
                <w:numId w:val="9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A Graduate Diploma degree with at least half a semester of coursework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2EF7E1FE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To learn more about how to estimate equivalence to Honours 2A or 2B, click </w:t>
            </w:r>
            <w:hyperlink r:id="rId8" w:history="1">
              <w:r w:rsidRPr="00443028">
                <w:rPr>
                  <w:rStyle w:val="Hyperlink"/>
                  <w:rFonts w:cstheme="minorHAnsi"/>
                  <w:lang w:eastAsia="zh-TW"/>
                </w:rPr>
                <w:t>this link</w:t>
              </w:r>
            </w:hyperlink>
            <w:r>
              <w:rPr>
                <w:rFonts w:cstheme="minorHAnsi"/>
                <w:lang w:eastAsia="zh-TW"/>
              </w:rPr>
              <w:t xml:space="preserve"> and read page 2</w:t>
            </w:r>
          </w:p>
        </w:tc>
      </w:tr>
    </w:tbl>
    <w:p w14:paraId="4A6AE7D4" w14:textId="77777777" w:rsidR="00557C86" w:rsidRDefault="00557C86" w:rsidP="00F32352">
      <w:pPr>
        <w:spacing w:line="276" w:lineRule="auto"/>
        <w:rPr>
          <w:rFonts w:cstheme="minorHAnsi"/>
          <w:szCs w:val="22"/>
          <w:lang w:eastAsia="zh-TW"/>
        </w:rPr>
      </w:pPr>
    </w:p>
    <w:p w14:paraId="024C9B8B" w14:textId="77777777" w:rsidR="00557C86" w:rsidRDefault="00557C86" w:rsidP="00F32352">
      <w:pPr>
        <w:spacing w:line="276" w:lineRule="auto"/>
        <w:rPr>
          <w:rFonts w:cstheme="minorHAnsi"/>
          <w:szCs w:val="22"/>
          <w:lang w:eastAsia="zh-TW"/>
        </w:rPr>
      </w:pPr>
    </w:p>
    <w:p w14:paraId="4FF7C9B5" w14:textId="77777777" w:rsidR="00557C86" w:rsidRPr="00BA0926" w:rsidRDefault="00557C86" w:rsidP="00F32352">
      <w:pPr>
        <w:pStyle w:val="ListParagraph"/>
        <w:numPr>
          <w:ilvl w:val="0"/>
          <w:numId w:val="10"/>
        </w:numPr>
        <w:spacing w:before="0" w:after="0" w:line="276" w:lineRule="auto"/>
        <w:rPr>
          <w:rFonts w:cstheme="minorHAnsi"/>
          <w:b/>
          <w:szCs w:val="22"/>
        </w:rPr>
      </w:pPr>
      <w:r w:rsidRPr="00BA0926">
        <w:rPr>
          <w:rFonts w:cstheme="minorHAnsi"/>
          <w:b/>
          <w:szCs w:val="22"/>
        </w:rPr>
        <w:t>Determine whether you can afford the course</w:t>
      </w:r>
    </w:p>
    <w:p w14:paraId="70021705" w14:textId="77777777" w:rsidR="00557C86" w:rsidRDefault="00557C86" w:rsidP="00F32352">
      <w:pPr>
        <w:spacing w:line="276" w:lineRule="auto"/>
        <w:rPr>
          <w:rFonts w:cstheme="minorHAnsi"/>
          <w:b/>
          <w:szCs w:val="22"/>
        </w:rPr>
      </w:pPr>
    </w:p>
    <w:p w14:paraId="1B3A0BBC" w14:textId="77777777" w:rsidR="00557C86" w:rsidRDefault="00557C86" w:rsidP="00F32352">
      <w:pPr>
        <w:spacing w:line="276" w:lineRule="auto"/>
        <w:rPr>
          <w:rFonts w:cstheme="minorHAnsi"/>
          <w:b/>
          <w:szCs w:val="22"/>
        </w:rPr>
      </w:pPr>
    </w:p>
    <w:p w14:paraId="1CE0FAF3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>As a domestic student, fees will be waived for at least 4 years.  Furthermore, to assist with living expenses, you may be eligible to receive a scholarship of about</w:t>
      </w:r>
      <w:r w:rsidRPr="00443028">
        <w:rPr>
          <w:rFonts w:cstheme="minorHAnsi"/>
          <w:szCs w:val="22"/>
        </w:rPr>
        <w:t xml:space="preserve"> $27 000 Australian a year</w:t>
      </w:r>
      <w:r w:rsidRPr="00142547"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t xml:space="preserve">for 3 years, with the prospect of a 6 month extension.  </w:t>
      </w:r>
      <w:r w:rsidRPr="00443028">
        <w:rPr>
          <w:rFonts w:cstheme="minorHAnsi"/>
          <w:szCs w:val="22"/>
        </w:rPr>
        <w:t xml:space="preserve">For more information, </w:t>
      </w:r>
      <w:hyperlink r:id="rId9" w:history="1">
        <w:r w:rsidRPr="00443028">
          <w:rPr>
            <w:rStyle w:val="Hyperlink"/>
            <w:rFonts w:cstheme="minorHAnsi"/>
            <w:szCs w:val="22"/>
          </w:rPr>
          <w:t>click here</w:t>
        </w:r>
      </w:hyperlink>
      <w:r w:rsidRPr="00443028">
        <w:rPr>
          <w:rFonts w:cstheme="minorHAnsi"/>
          <w:szCs w:val="22"/>
        </w:rPr>
        <w:t>.  To be eligible</w:t>
      </w:r>
    </w:p>
    <w:p w14:paraId="7E07F2F9" w14:textId="77777777" w:rsidR="00557C86" w:rsidRDefault="00557C86" w:rsidP="00F32352">
      <w:pPr>
        <w:spacing w:line="276" w:lineRule="auto"/>
        <w:rPr>
          <w:rFonts w:cstheme="minorHAnsi"/>
          <w:szCs w:val="22"/>
        </w:rPr>
      </w:pPr>
    </w:p>
    <w:p w14:paraId="12012B3A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51E411C8" w14:textId="77777777" w:rsidR="00557C86" w:rsidRPr="00443028" w:rsidRDefault="00557C86" w:rsidP="00F32352">
      <w:pPr>
        <w:pStyle w:val="ListParagraph"/>
        <w:numPr>
          <w:ilvl w:val="0"/>
          <w:numId w:val="8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y</w:t>
      </w:r>
      <w:r w:rsidRPr="00443028">
        <w:rPr>
          <w:rFonts w:cstheme="minorHAnsi"/>
          <w:szCs w:val="22"/>
        </w:rPr>
        <w:t>ou must agree to earn less than $20 000 Australian a year while you receive this scholarship</w:t>
      </w:r>
    </w:p>
    <w:p w14:paraId="358B0AF6" w14:textId="77777777" w:rsidR="00557C86" w:rsidRPr="00443028" w:rsidRDefault="00557C86" w:rsidP="00F32352">
      <w:pPr>
        <w:pStyle w:val="ListParagraph"/>
        <w:numPr>
          <w:ilvl w:val="0"/>
          <w:numId w:val="8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y</w:t>
      </w:r>
      <w:r w:rsidRPr="00443028">
        <w:rPr>
          <w:rFonts w:cstheme="minorHAnsi"/>
          <w:szCs w:val="22"/>
        </w:rPr>
        <w:t xml:space="preserve">ou </w:t>
      </w:r>
      <w:r>
        <w:rPr>
          <w:rFonts w:cstheme="minorHAnsi"/>
          <w:szCs w:val="22"/>
        </w:rPr>
        <w:t>should</w:t>
      </w:r>
      <w:r w:rsidRPr="00443028">
        <w:rPr>
          <w:rFonts w:cstheme="minorHAnsi"/>
          <w:szCs w:val="22"/>
        </w:rPr>
        <w:t xml:space="preserve"> be enrolled full time</w:t>
      </w:r>
    </w:p>
    <w:p w14:paraId="32304906" w14:textId="77777777" w:rsidR="00557C86" w:rsidRDefault="00557C86" w:rsidP="00F32352">
      <w:pPr>
        <w:spacing w:line="276" w:lineRule="auto"/>
        <w:rPr>
          <w:rFonts w:cstheme="minorHAnsi"/>
          <w:szCs w:val="22"/>
        </w:rPr>
      </w:pPr>
    </w:p>
    <w:p w14:paraId="016E33DD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66FA2AB1" w14:textId="77777777" w:rsidR="000A3492" w:rsidRDefault="00557C86" w:rsidP="00F32352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>T</w:t>
      </w:r>
      <w:r w:rsidRPr="00443028">
        <w:rPr>
          <w:rFonts w:cstheme="minorHAnsi"/>
          <w:szCs w:val="22"/>
        </w:rPr>
        <w:t xml:space="preserve">o attract a </w:t>
      </w:r>
      <w:r>
        <w:rPr>
          <w:rFonts w:cstheme="minorHAnsi"/>
          <w:szCs w:val="22"/>
        </w:rPr>
        <w:t xml:space="preserve">domestic </w:t>
      </w:r>
      <w:r w:rsidRPr="00443028">
        <w:rPr>
          <w:rFonts w:cstheme="minorHAnsi"/>
          <w:szCs w:val="22"/>
        </w:rPr>
        <w:t xml:space="preserve">scholarship, called an RTP stipend, you </w:t>
      </w:r>
      <w:r>
        <w:rPr>
          <w:rFonts w:cstheme="minorHAnsi"/>
          <w:szCs w:val="22"/>
        </w:rPr>
        <w:t>must</w:t>
      </w:r>
      <w:r w:rsidRPr="00443028">
        <w:rPr>
          <w:rFonts w:cstheme="minorHAnsi"/>
          <w:szCs w:val="22"/>
        </w:rPr>
        <w:t xml:space="preserve"> have </w:t>
      </w:r>
      <w:r w:rsidRPr="002D4377">
        <w:rPr>
          <w:rFonts w:cstheme="minorHAnsi"/>
          <w:szCs w:val="22"/>
        </w:rPr>
        <w:t>received an Honours 2A or equivalent</w:t>
      </w:r>
      <w:r>
        <w:rPr>
          <w:rFonts w:cstheme="minorHAnsi"/>
          <w:szCs w:val="22"/>
        </w:rPr>
        <w:t>.  Furthermore, as a domestic student, you can live anywhere in Australia while you study.  However, if you decide to shift to Darwin</w:t>
      </w:r>
    </w:p>
    <w:p w14:paraId="34CA7132" w14:textId="77777777" w:rsidR="000A3492" w:rsidRDefault="000A3492" w:rsidP="00F32352">
      <w:pPr>
        <w:spacing w:line="276" w:lineRule="auto"/>
        <w:ind w:firstLine="360"/>
        <w:rPr>
          <w:rFonts w:cstheme="minorHAnsi"/>
          <w:szCs w:val="22"/>
        </w:rPr>
      </w:pPr>
    </w:p>
    <w:p w14:paraId="0DED5D9A" w14:textId="77777777" w:rsidR="000A3492" w:rsidRDefault="00557C86" w:rsidP="000A3492">
      <w:pPr>
        <w:pStyle w:val="ListParagraph"/>
        <w:numPr>
          <w:ilvl w:val="0"/>
          <w:numId w:val="12"/>
        </w:numPr>
        <w:spacing w:line="276" w:lineRule="auto"/>
        <w:rPr>
          <w:rFonts w:cstheme="minorHAnsi"/>
          <w:szCs w:val="22"/>
        </w:rPr>
      </w:pPr>
      <w:r w:rsidRPr="000A3492">
        <w:rPr>
          <w:rFonts w:cstheme="minorHAnsi"/>
          <w:szCs w:val="22"/>
        </w:rPr>
        <w:t>you should consider living expenses</w:t>
      </w:r>
    </w:p>
    <w:p w14:paraId="7BC8601A" w14:textId="662C9AD6" w:rsidR="00557C86" w:rsidRPr="000A3492" w:rsidRDefault="000A3492" w:rsidP="000A3492">
      <w:pPr>
        <w:pStyle w:val="ListParagraph"/>
        <w:numPr>
          <w:ilvl w:val="0"/>
          <w:numId w:val="12"/>
        </w:numPr>
        <w:spacing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t</w:t>
      </w:r>
      <w:r w:rsidR="00557C86" w:rsidRPr="000A3492">
        <w:rPr>
          <w:rFonts w:cstheme="minorHAnsi"/>
          <w:szCs w:val="22"/>
        </w:rPr>
        <w:t xml:space="preserve">o learn more about accommodation options, </w:t>
      </w:r>
      <w:hyperlink r:id="rId10" w:history="1">
        <w:r w:rsidR="00557C86" w:rsidRPr="000A3492">
          <w:rPr>
            <w:rStyle w:val="Hyperlink"/>
            <w:rFonts w:cstheme="minorHAnsi"/>
            <w:szCs w:val="22"/>
          </w:rPr>
          <w:t>click here</w:t>
        </w:r>
      </w:hyperlink>
      <w:r w:rsidR="00557C86" w:rsidRPr="000A3492">
        <w:rPr>
          <w:rFonts w:cstheme="minorHAnsi"/>
          <w:szCs w:val="22"/>
        </w:rPr>
        <w:t>.</w:t>
      </w:r>
    </w:p>
    <w:p w14:paraId="511BB5D7" w14:textId="583CDEEE" w:rsidR="00557C86" w:rsidRDefault="00557C86" w:rsidP="00F32352">
      <w:pPr>
        <w:spacing w:line="276" w:lineRule="auto"/>
        <w:rPr>
          <w:rFonts w:cstheme="minorHAnsi"/>
          <w:b/>
          <w:szCs w:val="22"/>
        </w:rPr>
      </w:pPr>
    </w:p>
    <w:p w14:paraId="32412C79" w14:textId="438E4E60" w:rsidR="000A3492" w:rsidRDefault="000A3492" w:rsidP="000A3492">
      <w:pPr>
        <w:spacing w:line="276" w:lineRule="auto"/>
        <w:ind w:firstLine="360"/>
        <w:rPr>
          <w:rFonts w:cstheme="minorHAnsi"/>
          <w:bCs/>
          <w:szCs w:val="22"/>
        </w:rPr>
      </w:pPr>
      <w:r>
        <w:rPr>
          <w:rFonts w:cstheme="minorHAnsi"/>
          <w:bCs/>
          <w:szCs w:val="22"/>
        </w:rPr>
        <w:t>If you want to study part-time, you are not usually eligible to receive a scholarship but can obviously work part-time instead.  You should not, however, work more than three or so days a week—at least not during the entire candidature.  The reason is that you are supposed to dedicate two and half days a week to your research.</w:t>
      </w:r>
    </w:p>
    <w:p w14:paraId="45619FE7" w14:textId="4D404865" w:rsidR="00E50299" w:rsidRDefault="00E50299" w:rsidP="000A3492">
      <w:pPr>
        <w:spacing w:line="276" w:lineRule="auto"/>
        <w:ind w:firstLine="360"/>
        <w:rPr>
          <w:rFonts w:cstheme="minorHAnsi"/>
          <w:bCs/>
          <w:szCs w:val="22"/>
        </w:rPr>
      </w:pPr>
    </w:p>
    <w:p w14:paraId="36261E9D" w14:textId="77777777" w:rsidR="00E50299" w:rsidRPr="000A3492" w:rsidRDefault="00E50299" w:rsidP="000A3492">
      <w:pPr>
        <w:spacing w:line="276" w:lineRule="auto"/>
        <w:ind w:firstLine="360"/>
        <w:rPr>
          <w:rFonts w:cstheme="minorHAnsi"/>
          <w:bCs/>
          <w:szCs w:val="22"/>
        </w:rPr>
      </w:pPr>
    </w:p>
    <w:p w14:paraId="75A69B28" w14:textId="77777777" w:rsidR="000A3492" w:rsidRPr="00BA0926" w:rsidRDefault="000A3492" w:rsidP="00F32352">
      <w:pPr>
        <w:spacing w:line="276" w:lineRule="auto"/>
        <w:rPr>
          <w:rFonts w:cstheme="minorHAnsi"/>
          <w:b/>
          <w:szCs w:val="22"/>
        </w:rPr>
      </w:pPr>
    </w:p>
    <w:p w14:paraId="2F1BC9CE" w14:textId="77777777" w:rsidR="00557C86" w:rsidRPr="00443028" w:rsidRDefault="00557C86" w:rsidP="00F32352">
      <w:pPr>
        <w:spacing w:line="276" w:lineRule="auto"/>
        <w:rPr>
          <w:rFonts w:cstheme="minorHAnsi"/>
          <w:szCs w:val="22"/>
          <w:lang w:eastAsia="zh-TW"/>
        </w:rPr>
      </w:pPr>
      <w:r>
        <w:rPr>
          <w:rFonts w:cstheme="minorHAnsi"/>
          <w:szCs w:val="22"/>
          <w:lang w:eastAsia="zh-TW"/>
        </w:rPr>
        <w:tab/>
      </w:r>
    </w:p>
    <w:p w14:paraId="5819AF5D" w14:textId="77777777" w:rsidR="00557C86" w:rsidRPr="00142547" w:rsidRDefault="00557C86" w:rsidP="00F32352">
      <w:pPr>
        <w:pStyle w:val="ListParagraph"/>
        <w:numPr>
          <w:ilvl w:val="0"/>
          <w:numId w:val="10"/>
        </w:numPr>
        <w:spacing w:before="0" w:after="0" w:line="276" w:lineRule="auto"/>
        <w:rPr>
          <w:rFonts w:cstheme="minorHAnsi"/>
          <w:szCs w:val="22"/>
        </w:rPr>
      </w:pPr>
      <w:r w:rsidRPr="00142547">
        <w:rPr>
          <w:rFonts w:cstheme="minorHAnsi"/>
          <w:b/>
          <w:szCs w:val="22"/>
        </w:rPr>
        <w:lastRenderedPageBreak/>
        <w:t>Contact potential supervisors</w:t>
      </w:r>
    </w:p>
    <w:p w14:paraId="6C696038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219D3197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26844167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If you plan to apply, </w:t>
      </w:r>
      <w:r w:rsidRPr="00443028">
        <w:rPr>
          <w:rFonts w:cstheme="minorHAnsi"/>
          <w:szCs w:val="22"/>
        </w:rPr>
        <w:t xml:space="preserve">contact several supervisors who you feel might be appropriate. Or you can contact one supervisor, and this supervisor could recommend other supervisors as well.  To locate potential supervisors, click </w:t>
      </w:r>
      <w:hyperlink r:id="rId11" w:history="1">
        <w:r w:rsidRPr="00443028">
          <w:rPr>
            <w:rStyle w:val="Hyperlink"/>
            <w:rFonts w:cstheme="minorHAnsi"/>
            <w:szCs w:val="22"/>
          </w:rPr>
          <w:t>this link</w:t>
        </w:r>
      </w:hyperlink>
      <w:r w:rsidRPr="00443028">
        <w:rPr>
          <w:rFonts w:cstheme="minorHAnsi"/>
          <w:szCs w:val="22"/>
        </w:rPr>
        <w:t>.  When you email this supervisor, you should</w:t>
      </w:r>
    </w:p>
    <w:p w14:paraId="3ACDD433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</w:p>
    <w:p w14:paraId="055282D2" w14:textId="77777777" w:rsidR="00557C86" w:rsidRPr="00443028" w:rsidRDefault="00557C86" w:rsidP="00F32352">
      <w:pPr>
        <w:pStyle w:val="ListParagraph"/>
        <w:numPr>
          <w:ilvl w:val="0"/>
          <w:numId w:val="5"/>
        </w:numPr>
        <w:spacing w:before="0" w:after="0" w:line="276" w:lineRule="auto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>outline your research interests</w:t>
      </w:r>
    </w:p>
    <w:p w14:paraId="4971610B" w14:textId="77777777" w:rsidR="00557C86" w:rsidRPr="00443028" w:rsidRDefault="00557C86" w:rsidP="00F32352">
      <w:pPr>
        <w:pStyle w:val="ListParagraph"/>
        <w:numPr>
          <w:ilvl w:val="0"/>
          <w:numId w:val="5"/>
        </w:numPr>
        <w:spacing w:before="0" w:after="0" w:line="276" w:lineRule="auto"/>
        <w:rPr>
          <w:rFonts w:cstheme="minorHAnsi"/>
          <w:szCs w:val="22"/>
        </w:rPr>
      </w:pPr>
      <w:r w:rsidRPr="00443028">
        <w:rPr>
          <w:rFonts w:cstheme="minorHAnsi"/>
          <w:szCs w:val="22"/>
        </w:rPr>
        <w:t>summarize the research you have conducted before—including publications</w:t>
      </w:r>
    </w:p>
    <w:p w14:paraId="1DA4CA06" w14:textId="77777777" w:rsidR="00557C86" w:rsidRPr="00133A50" w:rsidRDefault="00557C86" w:rsidP="00F32352">
      <w:pPr>
        <w:pStyle w:val="ListParagraph"/>
        <w:numPr>
          <w:ilvl w:val="0"/>
          <w:numId w:val="5"/>
        </w:numPr>
        <w:spacing w:before="0" w:after="0" w:line="276" w:lineRule="auto"/>
        <w:rPr>
          <w:rFonts w:cstheme="minorHAnsi"/>
          <w:szCs w:val="22"/>
        </w:rPr>
      </w:pPr>
      <w:r>
        <w:rPr>
          <w:rFonts w:cstheme="minorHAnsi"/>
          <w:szCs w:val="22"/>
        </w:rPr>
        <w:t>attach a CV that</w:t>
      </w:r>
      <w:r w:rsidRPr="00133A50">
        <w:t xml:space="preserve"> </w:t>
      </w:r>
      <w:r w:rsidRPr="00133A50">
        <w:rPr>
          <w:rFonts w:cstheme="minorHAnsi"/>
          <w:szCs w:val="22"/>
        </w:rPr>
        <w:t>list</w:t>
      </w:r>
      <w:r>
        <w:rPr>
          <w:rFonts w:cstheme="minorHAnsi"/>
          <w:szCs w:val="22"/>
        </w:rPr>
        <w:t>s</w:t>
      </w:r>
      <w:r w:rsidRPr="00133A50">
        <w:rPr>
          <w:rFonts w:cstheme="minorHAnsi"/>
          <w:szCs w:val="22"/>
        </w:rPr>
        <w:t xml:space="preserve"> your academic qualifications</w:t>
      </w:r>
      <w:r>
        <w:rPr>
          <w:rFonts w:cstheme="minorHAnsi"/>
          <w:szCs w:val="22"/>
        </w:rPr>
        <w:t xml:space="preserve"> and </w:t>
      </w:r>
      <w:r w:rsidRPr="00133A50">
        <w:rPr>
          <w:rFonts w:cstheme="minorHAnsi"/>
          <w:szCs w:val="22"/>
        </w:rPr>
        <w:t>outline</w:t>
      </w:r>
      <w:r>
        <w:rPr>
          <w:rFonts w:cstheme="minorHAnsi"/>
          <w:szCs w:val="22"/>
        </w:rPr>
        <w:t>s</w:t>
      </w:r>
      <w:r w:rsidRPr="00133A50">
        <w:rPr>
          <w:rFonts w:cstheme="minorHAnsi"/>
          <w:szCs w:val="22"/>
        </w:rPr>
        <w:t xml:space="preserve"> your main jobs </w:t>
      </w:r>
      <w:r>
        <w:rPr>
          <w:rFonts w:cstheme="minorHAnsi"/>
          <w:szCs w:val="22"/>
        </w:rPr>
        <w:t>or</w:t>
      </w:r>
      <w:r w:rsidRPr="00133A50">
        <w:rPr>
          <w:rFonts w:cstheme="minorHAnsi"/>
          <w:szCs w:val="22"/>
        </w:rPr>
        <w:t xml:space="preserve"> roles</w:t>
      </w:r>
    </w:p>
    <w:p w14:paraId="55E718A7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1DA99BA8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0EC53F78" w14:textId="77777777" w:rsidR="00557C86" w:rsidRPr="00443028" w:rsidRDefault="00557C86" w:rsidP="00F32352">
      <w:pPr>
        <w:pStyle w:val="ListParagraph"/>
        <w:numPr>
          <w:ilvl w:val="0"/>
          <w:numId w:val="10"/>
        </w:numPr>
        <w:spacing w:before="0" w:after="0" w:line="276" w:lineRule="auto"/>
        <w:rPr>
          <w:rFonts w:cstheme="minorHAnsi"/>
          <w:szCs w:val="22"/>
        </w:rPr>
      </w:pPr>
      <w:r w:rsidRPr="00443028">
        <w:rPr>
          <w:rFonts w:cstheme="minorHAnsi"/>
          <w:b/>
          <w:szCs w:val="22"/>
        </w:rPr>
        <w:t>Develop a research proposal</w:t>
      </w:r>
    </w:p>
    <w:p w14:paraId="4020A45A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3F4DEEA8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2BC97454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  <w:r>
        <w:rPr>
          <w:rFonts w:cstheme="minorHAnsi"/>
          <w:szCs w:val="22"/>
        </w:rPr>
        <w:t>To apply, y</w:t>
      </w:r>
      <w:r w:rsidRPr="00443028">
        <w:rPr>
          <w:rFonts w:cstheme="minorHAnsi"/>
          <w:szCs w:val="22"/>
        </w:rPr>
        <w:t xml:space="preserve">ou </w:t>
      </w:r>
      <w:r>
        <w:rPr>
          <w:rFonts w:cstheme="minorHAnsi"/>
          <w:szCs w:val="22"/>
        </w:rPr>
        <w:t>need to</w:t>
      </w:r>
      <w:r w:rsidRPr="00443028">
        <w:rPr>
          <w:rFonts w:cstheme="minorHAnsi"/>
          <w:szCs w:val="22"/>
        </w:rPr>
        <w:t xml:space="preserve"> develop a short research proposal, usually around 1500 words.  Many students email, telephone, or Skype their potential supervisors a few times to </w:t>
      </w:r>
      <w:r>
        <w:rPr>
          <w:rFonts w:cstheme="minorHAnsi"/>
          <w:szCs w:val="22"/>
        </w:rPr>
        <w:t xml:space="preserve">discuss and to </w:t>
      </w:r>
      <w:r w:rsidRPr="00443028">
        <w:rPr>
          <w:rFonts w:cstheme="minorHAnsi"/>
          <w:szCs w:val="22"/>
        </w:rPr>
        <w:t>improve this research proposal.  The following table outlines the key contents of this research proposal.</w:t>
      </w:r>
    </w:p>
    <w:p w14:paraId="6A80976D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623E136D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tbl>
      <w:tblPr>
        <w:tblStyle w:val="TableGrid"/>
        <w:tblW w:w="8901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955"/>
        <w:gridCol w:w="6946"/>
      </w:tblGrid>
      <w:tr w:rsidR="00557C86" w:rsidRPr="00443028" w14:paraId="1FA08820" w14:textId="77777777" w:rsidTr="000D07F9">
        <w:trPr>
          <w:trHeight w:val="373"/>
        </w:trPr>
        <w:tc>
          <w:tcPr>
            <w:tcW w:w="1955" w:type="dxa"/>
            <w:shd w:val="clear" w:color="auto" w:fill="C6EBD6" w:themeFill="accent5" w:themeFillTint="66"/>
          </w:tcPr>
          <w:p w14:paraId="027C2CD8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</w:rPr>
            </w:pPr>
            <w:r w:rsidRPr="00443028">
              <w:rPr>
                <w:rFonts w:cstheme="minorHAnsi"/>
              </w:rPr>
              <w:t>Section</w:t>
            </w:r>
          </w:p>
        </w:tc>
        <w:tc>
          <w:tcPr>
            <w:tcW w:w="6946" w:type="dxa"/>
            <w:shd w:val="clear" w:color="auto" w:fill="C6EBD6" w:themeFill="accent5" w:themeFillTint="66"/>
          </w:tcPr>
          <w:p w14:paraId="70D111B0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Details</w:t>
            </w:r>
          </w:p>
        </w:tc>
      </w:tr>
      <w:tr w:rsidR="00557C86" w:rsidRPr="00443028" w14:paraId="5BFA93A2" w14:textId="77777777" w:rsidTr="000D07F9">
        <w:trPr>
          <w:trHeight w:val="457"/>
        </w:trPr>
        <w:tc>
          <w:tcPr>
            <w:tcW w:w="8901" w:type="dxa"/>
            <w:gridSpan w:val="2"/>
            <w:shd w:val="clear" w:color="auto" w:fill="D9D9D9" w:themeFill="background1" w:themeFillShade="D9"/>
          </w:tcPr>
          <w:p w14:paraId="6C92EF7E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b/>
                <w:lang w:eastAsia="zh-TW"/>
              </w:rPr>
              <w:t>Brief description</w:t>
            </w:r>
          </w:p>
        </w:tc>
      </w:tr>
      <w:tr w:rsidR="00557C86" w:rsidRPr="00443028" w14:paraId="02697E0A" w14:textId="77777777" w:rsidTr="000D07F9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36FE8631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Background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D6EE58F" w14:textId="77777777" w:rsidR="00557C86" w:rsidRPr="00443028" w:rsidRDefault="00557C86" w:rsidP="00F32352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Some literature or information to clarify why this research is important—such as some controversy in the literature or problem in society that you would like to resolve</w:t>
            </w:r>
          </w:p>
        </w:tc>
      </w:tr>
      <w:tr w:rsidR="00557C86" w:rsidRPr="00443028" w14:paraId="49B68DBD" w14:textId="77777777" w:rsidTr="000D07F9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2414E601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Aim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0C879D3" w14:textId="77777777" w:rsidR="00557C86" w:rsidRDefault="00557C86" w:rsidP="00F32352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The aim or purpose of your research.  </w:t>
            </w:r>
          </w:p>
          <w:p w14:paraId="35F66CBE" w14:textId="77777777" w:rsidR="00557C86" w:rsidRPr="00443028" w:rsidRDefault="00557C86" w:rsidP="00F32352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 could include hypotheses as well</w:t>
            </w:r>
          </w:p>
        </w:tc>
      </w:tr>
      <w:tr w:rsidR="00557C86" w:rsidRPr="00443028" w14:paraId="6092FD67" w14:textId="77777777" w:rsidTr="000D07F9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7B6867E5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Methods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6F66AD08" w14:textId="77777777" w:rsidR="00557C86" w:rsidRPr="00443028" w:rsidRDefault="00557C86" w:rsidP="00F32352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An overview of the methods, such as the </w:t>
            </w:r>
            <w:r>
              <w:rPr>
                <w:rFonts w:cstheme="minorHAnsi"/>
                <w:lang w:eastAsia="zh-TW"/>
              </w:rPr>
              <w:t xml:space="preserve">sequence of </w:t>
            </w:r>
            <w:r w:rsidRPr="00443028">
              <w:rPr>
                <w:rFonts w:cstheme="minorHAnsi"/>
                <w:lang w:eastAsia="zh-TW"/>
              </w:rPr>
              <w:t xml:space="preserve">procedures you </w:t>
            </w:r>
            <w:r>
              <w:rPr>
                <w:rFonts w:cstheme="minorHAnsi"/>
                <w:lang w:eastAsia="zh-TW"/>
              </w:rPr>
              <w:t xml:space="preserve">might </w:t>
            </w:r>
            <w:r w:rsidRPr="00443028">
              <w:rPr>
                <w:rFonts w:cstheme="minorHAnsi"/>
                <w:lang w:eastAsia="zh-TW"/>
              </w:rPr>
              <w:t>implement</w:t>
            </w:r>
          </w:p>
          <w:p w14:paraId="5108FB06" w14:textId="77777777" w:rsidR="00557C86" w:rsidRPr="00443028" w:rsidRDefault="00557C86" w:rsidP="00F32352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 could perhaps include the instruments you might use as well</w:t>
            </w:r>
          </w:p>
        </w:tc>
      </w:tr>
      <w:tr w:rsidR="00557C86" w:rsidRPr="00443028" w14:paraId="106AEE09" w14:textId="77777777" w:rsidTr="000D07F9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02104BA9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b/>
                <w:lang w:eastAsia="zh-TW"/>
              </w:rPr>
              <w:t>Ethics and risks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463353CF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Include the main ethical issues, such as</w:t>
            </w:r>
          </w:p>
          <w:p w14:paraId="3A22F5A2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</w:p>
          <w:p w14:paraId="6A3612A1" w14:textId="77777777" w:rsidR="00557C86" w:rsidRPr="00443028" w:rsidRDefault="00557C86" w:rsidP="00F32352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e potential risks to participants or to you</w:t>
            </w:r>
          </w:p>
          <w:p w14:paraId="37758EF8" w14:textId="77777777" w:rsidR="00557C86" w:rsidRPr="00443028" w:rsidRDefault="00557C86" w:rsidP="00F32352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whether you need to deceive participants </w:t>
            </w:r>
          </w:p>
          <w:p w14:paraId="33FA89D3" w14:textId="77777777" w:rsidR="00557C86" w:rsidRPr="00443028" w:rsidRDefault="00557C86" w:rsidP="00F32352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whether the participants are members of vulnerable populations</w:t>
            </w:r>
          </w:p>
          <w:p w14:paraId="2D86334D" w14:textId="77777777" w:rsidR="00557C86" w:rsidRPr="00443028" w:rsidRDefault="00557C86" w:rsidP="00F32352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whether you can obtain informed consent from participants  </w:t>
            </w:r>
          </w:p>
        </w:tc>
      </w:tr>
      <w:tr w:rsidR="00557C86" w:rsidRPr="00443028" w14:paraId="7DDFA73D" w14:textId="77777777" w:rsidTr="000D07F9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713A99AC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b/>
                <w:lang w:eastAsia="zh-TW"/>
              </w:rPr>
              <w:t>Resources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7026437B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Consider costs such as </w:t>
            </w:r>
          </w:p>
          <w:p w14:paraId="06F7CA63" w14:textId="77777777" w:rsidR="00557C86" w:rsidRPr="00443028" w:rsidRDefault="00557C86" w:rsidP="00F32352">
            <w:pPr>
              <w:pStyle w:val="ListParagraph"/>
              <w:numPr>
                <w:ilvl w:val="0"/>
                <w:numId w:val="7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e equipment and consumables you might need</w:t>
            </w:r>
          </w:p>
          <w:p w14:paraId="6B1BDF73" w14:textId="77777777" w:rsidR="00557C86" w:rsidRPr="00443028" w:rsidRDefault="00557C86" w:rsidP="00F32352">
            <w:pPr>
              <w:pStyle w:val="ListParagraph"/>
              <w:numPr>
                <w:ilvl w:val="0"/>
                <w:numId w:val="7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e costs of necessary travel, including accommodation</w:t>
            </w:r>
          </w:p>
          <w:p w14:paraId="2758346B" w14:textId="77777777" w:rsidR="00557C86" w:rsidRPr="00443028" w:rsidRDefault="00557C86" w:rsidP="00F32352">
            <w:pPr>
              <w:pStyle w:val="ListParagraph"/>
              <w:numPr>
                <w:ilvl w:val="0"/>
                <w:numId w:val="7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he costs of assistance, such as translators</w:t>
            </w:r>
          </w:p>
        </w:tc>
      </w:tr>
      <w:tr w:rsidR="00557C86" w:rsidRPr="00443028" w14:paraId="2B644017" w14:textId="77777777" w:rsidTr="000D07F9">
        <w:trPr>
          <w:trHeight w:val="457"/>
        </w:trPr>
        <w:tc>
          <w:tcPr>
            <w:tcW w:w="1955" w:type="dxa"/>
            <w:shd w:val="clear" w:color="auto" w:fill="D9D9D9" w:themeFill="background1" w:themeFillShade="D9"/>
          </w:tcPr>
          <w:p w14:paraId="081FBC1C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b/>
                <w:lang w:eastAsia="zh-TW"/>
              </w:rPr>
            </w:pPr>
            <w:r w:rsidRPr="00443028">
              <w:rPr>
                <w:rFonts w:cstheme="minorHAnsi"/>
                <w:b/>
                <w:lang w:eastAsia="zh-TW"/>
              </w:rPr>
              <w:t>Logistics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448035D8" w14:textId="77777777" w:rsidR="00557C86" w:rsidRPr="00443028" w:rsidRDefault="00557C86" w:rsidP="00F32352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 xml:space="preserve">indicate whether you </w:t>
            </w:r>
            <w:r w:rsidRPr="00443028">
              <w:rPr>
                <w:rFonts w:cstheme="minorHAnsi"/>
                <w:lang w:eastAsia="zh-TW"/>
              </w:rPr>
              <w:t>need to conduct fieldwork</w:t>
            </w:r>
          </w:p>
          <w:p w14:paraId="059E77BD" w14:textId="77777777" w:rsidR="00557C86" w:rsidRPr="00443028" w:rsidRDefault="00557C86" w:rsidP="00F32352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lastRenderedPageBreak/>
              <w:t>i</w:t>
            </w:r>
            <w:r w:rsidRPr="00443028">
              <w:rPr>
                <w:rFonts w:cstheme="minorHAnsi"/>
                <w:lang w:eastAsia="zh-TW"/>
              </w:rPr>
              <w:t>f so, do you need to organize permits, visas, and so forth</w:t>
            </w:r>
          </w:p>
        </w:tc>
      </w:tr>
    </w:tbl>
    <w:p w14:paraId="3FFB6F33" w14:textId="77777777" w:rsidR="00557C86" w:rsidRPr="00443028" w:rsidRDefault="00557C86" w:rsidP="00F32352">
      <w:pPr>
        <w:spacing w:line="276" w:lineRule="auto"/>
        <w:rPr>
          <w:rFonts w:cstheme="minorHAnsi"/>
          <w:szCs w:val="22"/>
          <w:lang w:eastAsia="zh-TW"/>
        </w:rPr>
      </w:pPr>
    </w:p>
    <w:p w14:paraId="2BE5BDE3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27B27672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</w:p>
    <w:p w14:paraId="0476CA1C" w14:textId="42676AE9" w:rsidR="00557C86" w:rsidRPr="00557C86" w:rsidRDefault="00557C86" w:rsidP="00F32352">
      <w:pPr>
        <w:pStyle w:val="ListParagraph"/>
        <w:numPr>
          <w:ilvl w:val="0"/>
          <w:numId w:val="10"/>
        </w:numPr>
        <w:spacing w:line="276" w:lineRule="auto"/>
        <w:rPr>
          <w:rFonts w:cstheme="minorHAnsi"/>
          <w:szCs w:val="22"/>
        </w:rPr>
      </w:pPr>
      <w:r w:rsidRPr="00557C86">
        <w:rPr>
          <w:rFonts w:cstheme="minorHAnsi"/>
          <w:b/>
          <w:szCs w:val="22"/>
        </w:rPr>
        <w:t>Complete the application form</w:t>
      </w:r>
    </w:p>
    <w:p w14:paraId="5C344DB7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</w:p>
    <w:p w14:paraId="5D965280" w14:textId="77777777" w:rsidR="00557C86" w:rsidRPr="00443028" w:rsidRDefault="00557C86" w:rsidP="00F32352">
      <w:pPr>
        <w:spacing w:line="276" w:lineRule="auto"/>
        <w:ind w:firstLine="360"/>
        <w:rPr>
          <w:rFonts w:cstheme="minorHAnsi"/>
          <w:szCs w:val="22"/>
        </w:rPr>
      </w:pPr>
    </w:p>
    <w:p w14:paraId="6AE7DD5A" w14:textId="37F9B4E6" w:rsidR="00557C86" w:rsidRPr="00AC1832" w:rsidRDefault="00557C86" w:rsidP="00F32352">
      <w:pPr>
        <w:spacing w:line="276" w:lineRule="auto"/>
        <w:ind w:firstLine="360"/>
        <w:rPr>
          <w:rFonts w:cstheme="minorHAnsi"/>
          <w:color w:val="201545" w:themeColor="hyperlink"/>
          <w:szCs w:val="22"/>
          <w:u w:val="single"/>
        </w:rPr>
      </w:pPr>
      <w:r w:rsidRPr="00443028">
        <w:rPr>
          <w:rFonts w:cstheme="minorHAnsi"/>
          <w:szCs w:val="22"/>
        </w:rPr>
        <w:t xml:space="preserve">To complete an application at no cost, </w:t>
      </w:r>
      <w:hyperlink r:id="rId12" w:history="1">
        <w:r w:rsidRPr="00F32352">
          <w:rPr>
            <w:rStyle w:val="Hyperlink"/>
            <w:rFonts w:cstheme="minorHAnsi"/>
            <w:szCs w:val="22"/>
          </w:rPr>
          <w:t>click here</w:t>
        </w:r>
        <w:r w:rsidRPr="00F32352">
          <w:rPr>
            <w:rStyle w:val="Hyperlink"/>
            <w:rFonts w:cstheme="minorHAnsi"/>
            <w:sz w:val="22"/>
            <w:szCs w:val="22"/>
          </w:rPr>
          <w:t>.</w:t>
        </w:r>
      </w:hyperlink>
      <w:r>
        <w:rPr>
          <w:rFonts w:cstheme="minorHAnsi"/>
          <w:szCs w:val="22"/>
        </w:rPr>
        <w:t xml:space="preserve"> M</w:t>
      </w:r>
      <w:r w:rsidRPr="00443028">
        <w:rPr>
          <w:rFonts w:cstheme="minorHAnsi"/>
          <w:szCs w:val="22"/>
        </w:rPr>
        <w:t xml:space="preserve">ost of the questions are simple.  However, you will need to attach some information, as summarized in the following table.  </w:t>
      </w:r>
    </w:p>
    <w:p w14:paraId="5C23B244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p w14:paraId="607ABC2F" w14:textId="77777777" w:rsidR="00557C86" w:rsidRPr="00443028" w:rsidRDefault="00557C86" w:rsidP="00F32352">
      <w:pPr>
        <w:spacing w:line="276" w:lineRule="auto"/>
        <w:rPr>
          <w:rFonts w:cstheme="minorHAnsi"/>
          <w:szCs w:val="22"/>
        </w:rPr>
      </w:pPr>
    </w:p>
    <w:tbl>
      <w:tblPr>
        <w:tblStyle w:val="TableGrid"/>
        <w:tblW w:w="8901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47"/>
        <w:gridCol w:w="5954"/>
      </w:tblGrid>
      <w:tr w:rsidR="00557C86" w:rsidRPr="00443028" w14:paraId="38984EFF" w14:textId="77777777" w:rsidTr="000D07F9">
        <w:trPr>
          <w:trHeight w:val="373"/>
        </w:trPr>
        <w:tc>
          <w:tcPr>
            <w:tcW w:w="2947" w:type="dxa"/>
            <w:shd w:val="clear" w:color="auto" w:fill="C6EBD6" w:themeFill="accent5" w:themeFillTint="66"/>
          </w:tcPr>
          <w:p w14:paraId="5F923CFA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</w:rPr>
            </w:pPr>
            <w:r w:rsidRPr="00443028">
              <w:rPr>
                <w:rFonts w:cstheme="minorHAnsi"/>
              </w:rPr>
              <w:t xml:space="preserve">Information to </w:t>
            </w:r>
            <w:r>
              <w:rPr>
                <w:rFonts w:cstheme="minorHAnsi"/>
              </w:rPr>
              <w:t>include</w:t>
            </w:r>
          </w:p>
        </w:tc>
        <w:tc>
          <w:tcPr>
            <w:tcW w:w="5954" w:type="dxa"/>
            <w:shd w:val="clear" w:color="auto" w:fill="C6EBD6" w:themeFill="accent5" w:themeFillTint="66"/>
          </w:tcPr>
          <w:p w14:paraId="083A1DDD" w14:textId="77777777" w:rsidR="00557C86" w:rsidRPr="00443028" w:rsidRDefault="00557C86" w:rsidP="00F32352">
            <w:pPr>
              <w:spacing w:line="276" w:lineRule="auto"/>
              <w:jc w:val="center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Details</w:t>
            </w:r>
          </w:p>
        </w:tc>
      </w:tr>
      <w:tr w:rsidR="00557C86" w:rsidRPr="00443028" w14:paraId="64FB2993" w14:textId="77777777" w:rsidTr="000D07F9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461B70D1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r research proposal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5C3D626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</w:p>
        </w:tc>
      </w:tr>
      <w:tr w:rsidR="00557C86" w:rsidRPr="00443028" w14:paraId="0C077D0B" w14:textId="77777777" w:rsidTr="000D07F9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1276C7F8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r CV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71E22738" w14:textId="77777777" w:rsidR="00557C86" w:rsidRPr="00133A50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</w:p>
        </w:tc>
      </w:tr>
      <w:tr w:rsidR="00557C86" w:rsidRPr="00443028" w14:paraId="50441BB9" w14:textId="77777777" w:rsidTr="000D07F9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1654BF7A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r qualifications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C4272CD" w14:textId="77777777" w:rsidR="00557C86" w:rsidRPr="00443028" w:rsidRDefault="00557C86" w:rsidP="00F32352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</w:rPr>
            </w:pPr>
            <w:r w:rsidRPr="00443028">
              <w:rPr>
                <w:rFonts w:cstheme="minorHAnsi"/>
              </w:rPr>
              <w:t>Copies of your transcripts for each university qualification</w:t>
            </w:r>
          </w:p>
          <w:p w14:paraId="2C3B0741" w14:textId="77777777" w:rsidR="00557C86" w:rsidRPr="00443028" w:rsidRDefault="00557C86" w:rsidP="00F32352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</w:rPr>
            </w:pPr>
            <w:r w:rsidRPr="00443028">
              <w:rPr>
                <w:rFonts w:cstheme="minorHAnsi"/>
              </w:rPr>
              <w:t>Include the grading system and English translation</w:t>
            </w:r>
          </w:p>
          <w:p w14:paraId="6F9207DA" w14:textId="77777777" w:rsidR="00557C86" w:rsidRPr="00443028" w:rsidRDefault="00557C86" w:rsidP="00F32352">
            <w:pPr>
              <w:pStyle w:val="ListParagraph"/>
              <w:numPr>
                <w:ilvl w:val="0"/>
                <w:numId w:val="4"/>
              </w:numPr>
              <w:spacing w:before="0" w:after="0" w:line="276" w:lineRule="auto"/>
              <w:rPr>
                <w:rFonts w:cstheme="minorHAnsi"/>
              </w:rPr>
            </w:pPr>
            <w:r w:rsidRPr="00443028">
              <w:rPr>
                <w:rFonts w:cstheme="minorHAnsi"/>
              </w:rPr>
              <w:t>Copies should be certified</w:t>
            </w:r>
            <w:r>
              <w:rPr>
                <w:rFonts w:cstheme="minorHAnsi"/>
              </w:rPr>
              <w:t xml:space="preserve"> as clarified on the website</w:t>
            </w:r>
          </w:p>
        </w:tc>
      </w:tr>
      <w:tr w:rsidR="00557C86" w:rsidRPr="00443028" w14:paraId="283ADD4D" w14:textId="77777777" w:rsidTr="000D07F9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5FE866D7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Past research publications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71BE2FC0" w14:textId="77777777" w:rsidR="00557C86" w:rsidRPr="00443028" w:rsidRDefault="00557C86" w:rsidP="00F32352">
            <w:pPr>
              <w:pStyle w:val="ListParagraph"/>
              <w:numPr>
                <w:ilvl w:val="0"/>
                <w:numId w:val="6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For each publication, you will need to complete </w:t>
            </w:r>
            <w:hyperlink r:id="rId13" w:history="1">
              <w:r w:rsidRPr="00443028">
                <w:rPr>
                  <w:rStyle w:val="Hyperlink"/>
                  <w:rFonts w:cstheme="minorHAnsi"/>
                  <w:lang w:eastAsia="zh-TW"/>
                </w:rPr>
                <w:t>this form</w:t>
              </w:r>
            </w:hyperlink>
          </w:p>
        </w:tc>
      </w:tr>
      <w:tr w:rsidR="00557C86" w:rsidRPr="00443028" w14:paraId="2AD0DEB6" w14:textId="77777777" w:rsidTr="000D07F9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754892E2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Two academic referee reports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7C37E5FA" w14:textId="77777777" w:rsidR="00557C86" w:rsidRPr="00443028" w:rsidRDefault="00557C86" w:rsidP="00F32352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Referees must be familiar with your academic studies</w:t>
            </w:r>
          </w:p>
          <w:p w14:paraId="077EAE05" w14:textId="77777777" w:rsidR="00557C86" w:rsidRPr="00443028" w:rsidRDefault="00557C86" w:rsidP="00F32352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>You send your academic referees a form—forms that are accessible while you apply</w:t>
            </w:r>
          </w:p>
          <w:p w14:paraId="21E6B595" w14:textId="77777777" w:rsidR="00557C86" w:rsidRPr="00443028" w:rsidRDefault="00557C86" w:rsidP="00F32352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 w:rsidRPr="00443028">
              <w:rPr>
                <w:rFonts w:cstheme="minorHAnsi"/>
                <w:lang w:eastAsia="zh-TW"/>
              </w:rPr>
              <w:t xml:space="preserve">They complete and email the form to </w:t>
            </w:r>
            <w:hyperlink r:id="rId14" w:history="1">
              <w:r w:rsidRPr="00443028">
                <w:rPr>
                  <w:rStyle w:val="Hyperlink"/>
                  <w:rFonts w:cstheme="minorHAnsi"/>
                  <w:lang w:eastAsia="zh-TW"/>
                </w:rPr>
                <w:t>Research.Degrees@cdu.edu.au</w:t>
              </w:r>
            </w:hyperlink>
          </w:p>
        </w:tc>
      </w:tr>
      <w:tr w:rsidR="00557C86" w:rsidRPr="00443028" w14:paraId="0EA4FCF3" w14:textId="77777777" w:rsidTr="000D07F9">
        <w:trPr>
          <w:trHeight w:val="457"/>
        </w:trPr>
        <w:tc>
          <w:tcPr>
            <w:tcW w:w="2947" w:type="dxa"/>
            <w:shd w:val="clear" w:color="auto" w:fill="D9D9D9" w:themeFill="background1" w:themeFillShade="D9"/>
          </w:tcPr>
          <w:p w14:paraId="29FCADD5" w14:textId="77777777" w:rsidR="00557C86" w:rsidRPr="00443028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O</w:t>
            </w:r>
            <w:r>
              <w:rPr>
                <w:lang w:eastAsia="zh-TW"/>
              </w:rPr>
              <w:t>ther forms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5DA58351" w14:textId="77777777" w:rsidR="00557C86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You will need to include other information if</w:t>
            </w:r>
          </w:p>
          <w:p w14:paraId="31ABAA72" w14:textId="77777777" w:rsidR="00557C86" w:rsidRDefault="00557C86" w:rsidP="00F32352">
            <w:pPr>
              <w:spacing w:line="276" w:lineRule="auto"/>
              <w:rPr>
                <w:rFonts w:cstheme="minorHAnsi"/>
                <w:lang w:eastAsia="zh-TW"/>
              </w:rPr>
            </w:pPr>
          </w:p>
          <w:p w14:paraId="21B6A019" w14:textId="77777777" w:rsidR="00557C86" w:rsidRDefault="00557C86" w:rsidP="00F32352">
            <w:pPr>
              <w:pStyle w:val="ListParagraph"/>
              <w:numPr>
                <w:ilvl w:val="0"/>
                <w:numId w:val="11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>you would like to apply for a scholarship</w:t>
            </w:r>
          </w:p>
          <w:p w14:paraId="762899E6" w14:textId="77777777" w:rsidR="00557C86" w:rsidRPr="004F7D20" w:rsidRDefault="00557C86" w:rsidP="00F32352">
            <w:pPr>
              <w:pStyle w:val="ListParagraph"/>
              <w:numPr>
                <w:ilvl w:val="0"/>
                <w:numId w:val="11"/>
              </w:numPr>
              <w:spacing w:before="0" w:after="0" w:line="276" w:lineRule="auto"/>
              <w:rPr>
                <w:rFonts w:cstheme="minorHAnsi"/>
                <w:lang w:eastAsia="zh-TW"/>
              </w:rPr>
            </w:pPr>
            <w:r>
              <w:rPr>
                <w:rFonts w:cstheme="minorHAnsi"/>
                <w:lang w:eastAsia="zh-TW"/>
              </w:rPr>
              <w:t xml:space="preserve">you would like the university to consider your past research experience </w:t>
            </w:r>
          </w:p>
        </w:tc>
      </w:tr>
    </w:tbl>
    <w:p w14:paraId="3899D6F0" w14:textId="77777777" w:rsidR="00DD314B" w:rsidRPr="00DD314B" w:rsidRDefault="00DD314B" w:rsidP="00F32352">
      <w:pPr>
        <w:spacing w:line="276" w:lineRule="auto"/>
        <w:rPr>
          <w:lang w:val="en-AU"/>
        </w:rPr>
      </w:pPr>
    </w:p>
    <w:sectPr w:rsidR="00DD314B" w:rsidRPr="00DD314B" w:rsidSect="005564DE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8C948A" w14:textId="77777777" w:rsidR="00ED5913" w:rsidRDefault="00ED5913" w:rsidP="00452E05">
      <w:r>
        <w:separator/>
      </w:r>
    </w:p>
  </w:endnote>
  <w:endnote w:type="continuationSeparator" w:id="0">
    <w:p w14:paraId="40610F57" w14:textId="77777777" w:rsidR="00ED5913" w:rsidRDefault="00ED5913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2765F" w14:textId="77777777" w:rsidR="00ED5913" w:rsidRDefault="00ED5913" w:rsidP="00452E05">
      <w:r>
        <w:separator/>
      </w:r>
    </w:p>
  </w:footnote>
  <w:footnote w:type="continuationSeparator" w:id="0">
    <w:p w14:paraId="5F4EBCC1" w14:textId="77777777" w:rsidR="00ED5913" w:rsidRDefault="00ED5913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70266D9D" w:rsidR="00C62BC1" w:rsidRDefault="00ED5913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8C4023"/>
    <w:multiLevelType w:val="hybridMultilevel"/>
    <w:tmpl w:val="591AD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69185E"/>
    <w:multiLevelType w:val="hybridMultilevel"/>
    <w:tmpl w:val="E9169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D37419"/>
    <w:multiLevelType w:val="hybridMultilevel"/>
    <w:tmpl w:val="8A4851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6150AA"/>
    <w:multiLevelType w:val="hybridMultilevel"/>
    <w:tmpl w:val="2A4E4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A93774"/>
    <w:multiLevelType w:val="hybridMultilevel"/>
    <w:tmpl w:val="139C8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3D0D9C"/>
    <w:multiLevelType w:val="hybridMultilevel"/>
    <w:tmpl w:val="8DEC2C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840504"/>
    <w:multiLevelType w:val="hybridMultilevel"/>
    <w:tmpl w:val="990AB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642C98"/>
    <w:multiLevelType w:val="hybridMultilevel"/>
    <w:tmpl w:val="06CC17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0357D0"/>
    <w:multiLevelType w:val="hybridMultilevel"/>
    <w:tmpl w:val="1B829E26"/>
    <w:lvl w:ilvl="0" w:tplc="C8225584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F5A50F7"/>
    <w:multiLevelType w:val="hybridMultilevel"/>
    <w:tmpl w:val="9B325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0D73F58"/>
    <w:multiLevelType w:val="hybridMultilevel"/>
    <w:tmpl w:val="80B2A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11"/>
  </w:num>
  <w:num w:numId="5">
    <w:abstractNumId w:val="10"/>
  </w:num>
  <w:num w:numId="6">
    <w:abstractNumId w:val="4"/>
  </w:num>
  <w:num w:numId="7">
    <w:abstractNumId w:val="2"/>
  </w:num>
  <w:num w:numId="8">
    <w:abstractNumId w:val="7"/>
  </w:num>
  <w:num w:numId="9">
    <w:abstractNumId w:val="5"/>
  </w:num>
  <w:num w:numId="10">
    <w:abstractNumId w:val="9"/>
  </w:num>
  <w:num w:numId="11">
    <w:abstractNumId w:val="3"/>
  </w:num>
  <w:num w:numId="12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65F0F"/>
    <w:rsid w:val="000A3492"/>
    <w:rsid w:val="000D6105"/>
    <w:rsid w:val="00127477"/>
    <w:rsid w:val="001A66E3"/>
    <w:rsid w:val="001B5BCC"/>
    <w:rsid w:val="00263F4A"/>
    <w:rsid w:val="0029790B"/>
    <w:rsid w:val="0033676E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81E3F"/>
    <w:rsid w:val="00494903"/>
    <w:rsid w:val="004F37BB"/>
    <w:rsid w:val="005021EC"/>
    <w:rsid w:val="005364A9"/>
    <w:rsid w:val="005564DE"/>
    <w:rsid w:val="00557C86"/>
    <w:rsid w:val="00596877"/>
    <w:rsid w:val="005B1C72"/>
    <w:rsid w:val="005B6F71"/>
    <w:rsid w:val="005C0733"/>
    <w:rsid w:val="005E6863"/>
    <w:rsid w:val="00605E2E"/>
    <w:rsid w:val="00630192"/>
    <w:rsid w:val="006575DD"/>
    <w:rsid w:val="00710665"/>
    <w:rsid w:val="00725256"/>
    <w:rsid w:val="007276CF"/>
    <w:rsid w:val="00752E7B"/>
    <w:rsid w:val="007D0B7D"/>
    <w:rsid w:val="007E32A1"/>
    <w:rsid w:val="007E4752"/>
    <w:rsid w:val="00802D3E"/>
    <w:rsid w:val="0081211C"/>
    <w:rsid w:val="008326DE"/>
    <w:rsid w:val="00870603"/>
    <w:rsid w:val="008B41D3"/>
    <w:rsid w:val="008C382A"/>
    <w:rsid w:val="00924A6A"/>
    <w:rsid w:val="009D673D"/>
    <w:rsid w:val="009F0315"/>
    <w:rsid w:val="009F14DD"/>
    <w:rsid w:val="009F4AD0"/>
    <w:rsid w:val="00A3382D"/>
    <w:rsid w:val="00A72D40"/>
    <w:rsid w:val="00AE153D"/>
    <w:rsid w:val="00B12FB3"/>
    <w:rsid w:val="00B658DB"/>
    <w:rsid w:val="00B9245E"/>
    <w:rsid w:val="00BE0325"/>
    <w:rsid w:val="00C36EE4"/>
    <w:rsid w:val="00C62BC1"/>
    <w:rsid w:val="00D44083"/>
    <w:rsid w:val="00DA6CF7"/>
    <w:rsid w:val="00DB345F"/>
    <w:rsid w:val="00DD314B"/>
    <w:rsid w:val="00DF18F7"/>
    <w:rsid w:val="00DF47F4"/>
    <w:rsid w:val="00E4346C"/>
    <w:rsid w:val="00E44A4D"/>
    <w:rsid w:val="00E50299"/>
    <w:rsid w:val="00E74538"/>
    <w:rsid w:val="00E81C8A"/>
    <w:rsid w:val="00E82E56"/>
    <w:rsid w:val="00E944C1"/>
    <w:rsid w:val="00EC2C66"/>
    <w:rsid w:val="00ED5913"/>
    <w:rsid w:val="00F32352"/>
    <w:rsid w:val="00FA07CA"/>
    <w:rsid w:val="00FA6D6F"/>
    <w:rsid w:val="00FB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870603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0603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DB345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34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45F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paragraph" w:customStyle="1" w:styleId="MHPBody">
    <w:name w:val="MHP Body"/>
    <w:basedOn w:val="Normal"/>
    <w:rsid w:val="00870603"/>
    <w:pPr>
      <w:spacing w:line="276" w:lineRule="auto"/>
    </w:pPr>
    <w:rPr>
      <w:rFonts w:asciiTheme="minorHAnsi" w:eastAsia="Times New Roman" w:hAnsiTheme="minorHAnsi" w:cs="Times New Roman"/>
      <w:color w:val="auto"/>
      <w:szCs w:val="20"/>
      <w:lang w:val="en-AU" w:eastAsia="en-AU"/>
    </w:rPr>
  </w:style>
  <w:style w:type="paragraph" w:styleId="BodyText">
    <w:name w:val="Body Text"/>
    <w:basedOn w:val="Normal"/>
    <w:link w:val="BodyTextChar"/>
    <w:rsid w:val="00FA6D6F"/>
    <w:pPr>
      <w:spacing w:before="240" w:after="120"/>
    </w:pPr>
    <w:rPr>
      <w:rFonts w:ascii="Times New Roman" w:hAnsi="Times New Roman" w:cstheme="minorBidi"/>
      <w:color w:val="auto"/>
      <w:szCs w:val="22"/>
    </w:rPr>
  </w:style>
  <w:style w:type="character" w:customStyle="1" w:styleId="BodyTextChar">
    <w:name w:val="Body Text Char"/>
    <w:basedOn w:val="DefaultParagraphFont"/>
    <w:link w:val="BodyText"/>
    <w:rsid w:val="00FA6D6F"/>
    <w:rPr>
      <w:rFonts w:ascii="Times New Roman" w:eastAsiaTheme="minorEastAsia" w:hAnsi="Times New Roman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32352"/>
    <w:rPr>
      <w:color w:val="71CE9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nyurl.com/y33qe84n" TargetMode="External"/><Relationship Id="rId13" Type="http://schemas.openxmlformats.org/officeDocument/2006/relationships/hyperlink" Target="https://www.cdu.edu.au/sites/default/files/international/documents/hdr37_existing_research_output_details.pdf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cdu.edu.au/research-and-innovation/higher-degree-research/apply-higher-degree-research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u.edu.au/research/ori/find-hdr-superviso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cdu.edu.au/equity-services/accommodation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cdu.edu.au/research/ori/scholarships" TargetMode="External"/><Relationship Id="rId14" Type="http://schemas.openxmlformats.org/officeDocument/2006/relationships/hyperlink" Target="mailto:Research.Degrees@cdu.edu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CF796A-C889-4346-A3AB-79959E163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925</Words>
  <Characters>52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imon Moss</cp:lastModifiedBy>
  <cp:revision>4</cp:revision>
  <cp:lastPrinted>2021-01-27T23:33:00Z</cp:lastPrinted>
  <dcterms:created xsi:type="dcterms:W3CDTF">2021-02-01T01:56:00Z</dcterms:created>
  <dcterms:modified xsi:type="dcterms:W3CDTF">2021-02-25T22:22:00Z</dcterms:modified>
</cp:coreProperties>
</file>